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บรรยายวิชา</w:t>
      </w:r>
      <w:r>
        <w:t xml:space="preserve"> </w:t>
      </w:r>
      <w:r>
        <w:t xml:space="preserve">สถิติและการวิจัยสำหรับเทคโนโลยีสารสนเทศ</w:t>
      </w:r>
    </w:p>
    <w:p>
      <w:pPr>
        <w:pStyle w:val="Date"/>
      </w:pPr>
      <w:r>
        <w:t xml:space="preserve">วันอังคารที่</w:t>
      </w:r>
      <w:r>
        <w:t xml:space="preserve"> </w:t>
      </w:r>
      <w:r>
        <w:t xml:space="preserve">18</w:t>
      </w:r>
      <w:r>
        <w:t xml:space="preserve"> </w:t>
      </w:r>
      <w:r>
        <w:t xml:space="preserve">กุมภาพันธ์</w:t>
      </w:r>
      <w:r>
        <w:t xml:space="preserve"> </w:t>
      </w:r>
      <w:r>
        <w:t xml:space="preserve">2563</w:t>
      </w:r>
      <w:r>
        <w:t xml:space="preserve"> </w:t>
      </w:r>
      <w:r>
        <w:t xml:space="preserve">เวลา</w:t>
      </w:r>
      <w:r>
        <w:t xml:space="preserve"> </w:t>
      </w:r>
      <w:r>
        <w:t xml:space="preserve">08.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 ครั้งที่แล้วนี้ ค่าเฉลี่ย 1 กลุ่ม กับค่าเฉลี่ย 2 กลุ่ม แล้วก็ให้ทำการบ้าน มีใครอยากจะถามเกี่ยวกับการบ้านไหมคะ ครูให้ปริ้นท์ส่งใช่ไหม ใมีไหม ถ้าไม่มีเดี๋ยวตอนที่เราใช้โปรแกรมสำเร็จรูปมาดูเนื้อหาวันนี้ก่อน เนื้อหาวันนนะคะ จะเป็นการทดสอบค่าเฉลี่ย 2 กลุ่มเหมือนกัน แต่คราวนี้ 2 กลุ่มนี้จะมีความสัมพันธ์กัน ข้อมูลที่มีความสัมพันธ์กันหมายถึง หน่วยตัวอย่างเดิมถูกเก็บข้อมูล 2 ครั2 ครั้งนะคะ อย่างเช่น ถ้าอย่างเป็นการวิจัยในชั้นเรียนนี่ ก่อนที่ครูจะมาสอนพวกเราน่ะ ครูก็ควรจะสอบวัดความรู้พื้นฐานเราก่อนใช่ไหมคะ พแล้วก็ข้อสอบอีกครั้งหนึ่ง ด้วยข้อสอบวัดความรู้แบบเดิม กับที่เราสอบไปตอนวัดพื้นฐานใช่ไหมคะ แบบนี้นักเรียน 1 คน ก็จะมีการสอบอยู่ 2 ครั้ง แบบนี้นักเรียน 1 คน จะทดสอบนะคะ เราจะเอาคะแนนก่อนเรียนกับหลังเรียนมาทดสอบค่าเฉลี่ยกัน ว่า วิธีการสอนนี่ทำให้นักศึกษามีความรู้มากขึ้นไหมนะคะ แบบนี้ข้อมูล 2 ครั้งนี้ หรืออีกกรณีก็คือ 2 หน่วยตัวอย่างที่มีความทัดเทียมกันทุกประการ เราก็จะถือว่าการเก็บข้อมูลนั้นมีความสัมพันธ์กัน อย่างเช่นการเก็บข้อมูลจากฝาแฝด เป็นคน 2 คนที่คล้ายคลึงกันมากที่สุดเลย แล้วหัวข้อที่ 2 ที่เราเรียนกัน ก็คือ การวิเคราะห์ความแปรปรวนทางเดียว ซึ่งหัวข้อนี้ชื่อหัวข้อนี้ก็คือ ของประชากรหลายกลุ่มนะคะ ที่เก็บตัวอย่าง อย่างเป็นอิสระกัน การทดสอบที่ขยายผลจาก t-test กรณีที่ 2 กลุ่มเป็นอิสระกัน ลองดูเลย ตัวอย่างที่เขาใช้ สถิติทดสอบ T Test กรณีที่ข้อมูลมีคาวมสัมพันธ์กันนะคะ ยกตัวอย่างเช่น การศึกษาผลการเรียนรู้รายวิชาเทคโนโลยีเว็ปอันนี้เป็นคงเป็นอาจารย์อยู่คณะวิทยาศาสตร์และเทคโนโลยีนะคะ ของมหาวิทยาเทคโนโลยีราชมงคงสุวรรณนะคะ ตรงสีแดง ๆ ที่ครูขีดไฮไลท์ไว้ ผู้วิจัยเขาศึกษาผลสัมฤทธิ์ทางการเรียนเทคโนโลยีเว็บ Service นะคะ ก็จะมีการสอบก่อนเรียนกับหลังเรียนใช่ไหมคะ ตรงสีแดงก็จะบอกเลย เมื่อเทียบทดสอบก่อนเรียน หรือหลังเรียน โดยใช้ค่าสิถิติทดสอบ T สรุปเลยได้ว่าคะแนนก่อนและหลังมีความสัมพันธ์กันนะคะ โดยที่พอเรียนแล้วนี่คะแนนหลังที่เรียนเพิ่มขึ้นอย่างมีนัยยะสำคัญ เห็นไหมคะ อันนี้จะเป็น 2 กลุ่มที่มีความสัมพันธ์กัน อีกตัวอย่าง การศึกษานะคะ ค่าคาดหวัง หรือความคาดหวัง ความพึงพอใจต่อการให้บริการ ศูนย์บริการลูกคเมืองพัทยา จังหวัดชลบุรี ตรงนี้เราจะสังเกตว่ามีการศึกษาความพึงพอใจที่มีการเก็บข้อมูล 2 ครั้งที่มีความสัมพันธ์กันนะคะ เราอ่านบทคัดย่อ เราจะเห็นว่าเขาใช่คำว่า Pare Sample t-testเห็นไหมคะ ตัวนี้ ค่าสิทธิ์ทดสอบ T Test สัมพันธ์กัน ข้อมูลที่มีความสัมพันธ์กัน ก็คือ ข้อมูลที่ถูกจับคู่ นะคะ เขาใช้คำว่า Pare ตรงนี้เรามาดูว่าในหลักสถิติ การทดสอบค่าเฉลี่ย 2 กลุ่มที่มีความสัมพันธ์กัน เราจะตั้งสมมติฐานหลัก แย้งดังนี้นะคะ อย่างแรกสมมติฐานหลัก เราจะบอกค่าเฉลี่ยก่อน ตอนนี้เราให้เป็น Mu 1 = Mu 2mew 2 เป็นค่าเฉลี่ยหลังก็ได้ ให้ค่าเฉลี่ยก่อนเท่ากับค่าเฉลี่ยหลังนะคะ แสดงว่าคะแนนก่อนสอบกับคะแนนหลังสอบไม่แตกต่างกันจึงมีค่าเท่ากัน แย้งกับข้อสงสัยของเรานะคะ ผู้ที่ทำการทดสอบ ข้อสงสัยแบ่งออกเป็นได้ 3 อย่างก็คือ H1 สมมติฐานแย้งนะคะ มิว1 กับกัอันนี้เป็นการทดสอบ 2 ทาง ส่วนอันที่ 2 H1 Mew 1 มากกว่า Mu 2 เป็นการทดสอบด้านขวานะคะ หรือแบบที่ 3 มิว1 น้อยกว่ามิว2 เป็นการทดสอบด้านซ้าย ข้อมูลที่มีความสัมพันธ์กัน อย่างเช่น ถ้าเราอยากจะทดสอบว่าคะแนนก่อนเรียนกับหลังเรียนนี่แตกต่างกันหรือไม่ มีสมมติฐานแย้ง Mu 2 แต่โดยปกติแล้ว ผู้ที่ทำการทดสอบหรือผู้สอนหรืออาจารย์เอง อยากจะรู้ว่าคะแนนหลังเรียนนี่สูงกว่าคะแนนก่อนเรียนหรือไม่ จะเป็นการทดสอบทางขวานะคะ สมมติฐานแย่ง จะแทนด้วยเครื่องหมายมากกว่า ถ้าเราต้องการทดสอบว่าคะแนนหลังเรียนสูงกว่าก่อนเรียนหรือไม่นะคะ หรือ ถ้าในทางสาธารณสุข จะมีโปรแกรมการออกกำลังกายที่ช่วยลดน้ำหนักให้กับคนที่เป็นกลุ่มเสี่ยงพวกคนอ้วนนะคะ เราก็เอาคนอ้วนมาเข้าโปรแกรมการออกกำลังกาย หรือออกกำลังสุขภาพนี้ ก่อนที่จะทำโปรแกรม เราก็ชั่งน้ำหนักเขาไว้ก่อน แล้วก็ให้ออกำลังกายตามโปรแกรมที่วางไว้ เมื่อครบกำหนดก็ชั่งน้ำหนักอีกครั้งหนึ่ง และสิ่งที่นักวิจัยคาดหวัง คาดหวังนะคะ คือ คาดหวังว่าคนอ้วนเข้าโปรแกรมออกกำลังกายแล้ว ลดลง ข้อคำถามก็จะเป็นว่า น้อยลงหรือลดลงจากก่อนนะคะ สมมติฐานแย้งก็จะแทนด้วยเครื่องหมาย &lt; เป็นการทดสอบด้านซ้ายนะคะ แล้วข้อมูลที่ถูกจับคู่นี้ ถ้าเราเอาคะแนนก่อนกับหลังมาลบกัน จะเกิดตัว DifferecDI ให้ทางสถิติแล้วเราจะถือว่า DI นี้เป็นข้อมูลที่กเนะคะ สถิติทดสอบมีแบบเดียวคือ T Test T Test คือ สีชมพูนี้นะคะ D บาร์ หารด้วย สแควรูท N ค่าเฉลี่ยของตัวความแตกต่างรายคู่ ส่วน SD ก็คือ ส่วนเบี่ยงเบียนมาตรฐานรายคู่นั้น N ก็คือ ความแตกต่างที่นับแบบจับคู่มา อันนี้เป็นตัวสูตรที่โปรแกรม SPSS เขาวิเคราะห์นะคะ แต่เราไม่ได้ดูเพราะเราจะดูจากค่าสถิติที่เกิดขึ้นใน Software เลย ตัวอย่าง ตอนนี้ขอใช้ตัวอย่างเดิม ต่อเนื่องจากแบบเดิมนะคะ ตัวอย่างเดิมที่เราใช้กันก็คือ อิฐมีกี่ชนิดคะ อิฐมี 5 ชนิด อิฐชนิดที่ 1 คืออะไรคะ อิฐมอญ 2 รู อิฐมอญ 4 รู อิฐบล็อก อิฐอะไรคะ ครูจำไม่ได้ อิฐบล็อกประสาน อิฐบล็อกมวลเบาโอ.เค. คือเราเปรียบเทียบที่ชนิดของอิฐแล้ว ตอนนี้เขาบอกว่ากำลังอัดของอิฐนี่ไม่ได้ขึ้นกักับชนิดของอิฐอย่างเดียวเท่านั้น สำหรับอิฐมอญมันจะมีการเผา เขาก็เลยมองว่าไอ้วิธีการเผามันมีผลหรือไม่นะคะ ก็เลยยศึกษาเฉว่าเอาอิฐมอลมาเผาด้วยแกรบ กับ ฟืน จะมีกำลังอัดโดยเฉลี่ยแตกต่างกันหรือไม่นะคะ ตอนนี้คือคนที่ทำการวิจับนี่คาดหวังว่า แกลบนี่มันเป็นวัสดุที่เหลือจากการผลิตจากการเกษตรจริงไหมคะ บ้านใครทำนา พอสีข้าวเสร็จ ก็เอาข้าวมากินแกลบนี่ก็เป็นวัสดุเหลือทางการเกษตร เราจะเอาไปใช้ประโยชน์อะไรต่อได้บ้าง ก็ต้องมาหาคุณเปลี่ยนเอาแกลบมาเป็นเชื้อเพลิงในการเผาอิฐมอญสะ นะคะ แต่อิฐมอญมันจะมีคุณภาพดีเหมือนเผาด้วยฝืนไหม ฝืนนี่คือกิ้งไม้ การตัดไม้นะคะ ไม่หากิ่งไม้มาตัด แต่แกลบเป็นวัสดุที่เหลือจากทางการเกษตร ข้อคำถามก็คือ เขาอยากจะรู้ว่าอิฐมอญที่มีกำลังอัดโดยเฉลี่ยสูงกว่าเผาด้วยฝืนหรือไม่ ถ้าใช่ปั๊ม ต่อไปก็ให้ชาวบ้านที่เผาิฐนให้ใช้อะไรเผาแทนคะ แกลบ ไม่ต้องไปซื้ิฟืน แต่เราเอาวัสดุที่เหลือใช้ทางการเกษตร มาใช้แทนนะคะ คราวนี้ เพื่อเป็นการทบทวนวิธีการคีย์ข้อมูลมันจะแตกต่างจาก Data Set เดิมนิดหนึ่งนะคะ สำหรับการคีย์ข้อมูล 2 กลุ่ม ที่มีความสัมพันธ์กัน เราจะต้องคีย์ข้อมูลเป็น 2 คอลัมน์ คอลัมน์แรกเป็นคะแนนก่อน อัลบัแบบนี้นะคะ แต่สำหรับเรื่องนี้เราจะเป็น 2 คอลัมน์ หรือ 2 ตัวแปร โดยที่ ตัวแปร ตัวที่ 1 เราตั้งชื่อว่า Compress 1 นะคะ หมายถึง กำลังอัดของอิฐมอญที่เผาด้วยฟืน Compleas 2กำลังอัดของอิฐมอญที่เผาด้วยแกลบ 2 ตัวนี้มีความสัมพันธ์กัน เพราะอิฐก้อนเดียวกันตรงนี้นะคะ แบ่งครึ่ง เอาครึ่งหนึ่งไปเผาด้วยแกลบ อีกครึ่งหนึ่งไปเผาด้วยฟืน โอ.เค. นะคะ ดังนั้นข้อมูลหน่วยตัวอย่างอิฐตัวนี้ถูกเก็บข้อมูล 2 แบบ นะคะที่แตกต่างกัน จะทบทวนการสร้างแฟ้มข้อมูลก่อน เลยนะคะ สร้างแฟ้มข้อมูลที่ชื่อว่า วิธีเผาอิฐ.sav ตอนนี้ทบทวนวิธีการคีย์ข้อมูลนะคะ Datasจะอยู่ในสไลด์แล้วเห็นไหมคะ ให้ไปที่โปรแกรม SPSS แล้วไปที่มุมมอมุมมองอะไรคะ มุมมองตัวแปร หรือ Variable Vivew ก่แน ให้เหมือนกับข้อมูลนี้ ทำเลยนะคะ ทำเลย นักศึกษาเปิดโปรแกรม SPSS ออกมาหรือยังคะ SPSS แล้วไปที่หน้าต่างอะไรคะ Variable View ทำให้มีตัวแปร 2 ตัวนี้เหมือนครูนะคะ โดยการเข้าไปตั้งชื่อ Name Compless 1 ให้Numeric เป็นตัวเลขทศนิยม 2 ตำแหน่ง คำอธิบายตัวแปรนะคะ ก็พิมพ์เป็นกำลังอัดของอิฐมอญที่เผาด้วยฟืน มาตรวัดเป็นสเกลพอตั้วตัวที่ 1 เสร็จ ก็ตัวที่ 2 ตามสไลด์นี้เลย พอเราตั้งตัวแปร 2 ตัวเสร็จเรียบร้อยแล้ว ให้ไปที่ Data View ไปที่ชีตนี้นะคะ อย่างเช่น อิฐก้อนที่ 1 เผาด้วยฟืนมีกำลังอัดโดยเฉลี่ย 19.5 ส่วนที่ 2 ของมันเผาด้วยแกลบ มีกำลังอัดเป็นเท่าไรคะ 36.50 กรอกข้อมูลก้อนที่ 1 เสร็จ ก็กรอกข้อมูลก้อนที่ 2 ไปเรื่อย ๆ จนถึงก้อนที่ 15Data Set สร้างเองค่ะ วันนี้ทบทวนการสร้างแฟ้มข้อมูลค่ะ ไม่มีไฟล์ให้นะคะ พอเราสร้างแฟ้มข้อมูลเสร็จแล้Save แฟ้มข้อมูลชื่อว่าอะไรคะ .save นะคะ ไฟล์นี้จตุรงค์ส่งให้เพื่อนทาง Facebook แล้วนะคะ นักศึกษาที่หน้าจอของตัวเองได้ ส่วนใครที่อยากจะทำไปพร้อมครูก็ดูที่หน้าจอครูเลยนะคะ ตอนนี้ครูจะไปสร้างแฟ้มงานนี้ไปพร้อม ๆ กับพวกเรา ตอนนี้ครูมาที่โปรแกรม SPSS แล้ว ไปที่แถบ Variable Vivนะคะ มุมมองตัวแปร สร้างแฟ้มข้อมูลเองนะคะ ตอนนี้ครูจะประกาศตัวแปรตัวที่ 1 Compress 1 นะคะ type เป็นนอร์เมอร์ลิก ทศนิยมเป็น 2 Lable เป็นภาษLabel พิมพ์ภาษาไทยนะคะ กำลังเผาด้วข้อมูลไม่มีค่าสูญหายนะคะ Misไม่ได้กำหนดค่าไว้ มาตรวัดอันนี้สำคัญ มันเป็น Unknow นะคะ ก็คือข้อมูลเป็นเชิงปริมาณ เสร็จแล้วตัวแปรตัวที่ 2 ก็ประกาศเช่นเดียวกัน นะคะ Compress 2 กำลังอัดของอิฐมอญที่เผาด้วยแกลบ มันจะเหมือนคำพูดข้างบนนะคะ คลิกขวา Copy แล้วก็กด pate แก้ไข ก็เปลี่ยนคำว่า ฟืนเป็นแกลบ อะไรนะคะ วิธีเผาอิฐ.save นะคะ ใครคีย์ข้อมูลเสร็จแล้วให้ Save เป็น ตอนนี้ครู Save ก่อนนะคะ ครูเข้าแฟ้มหรือไฟล์ Save As เข้าไป Save ในโฟล์เดอร์งานของเรานะคะ ครูจะ Save แฟ้มนี้ไว้ที่ Folder Stact Research ตรงนี้ ครูตั้งชื่อ Filename ว่า วิธีเผาอิฐ แล้วก็ Save ตรงนี้นะคะ เห็นไหมคะ ครูบันทึกแฟ้มวิธีเผาอิฐตรงนี้นะ วิธีเผาอิฐ ตั้งชื่อแฟ้มงานไว้ก่อนแล้วค่อยไปคีย์ข้อมูลก็ได้ ต่อไปครูจะไปคีย์ข้อมูล เข้าไปที่ Data View 19.5 แล้วให้กดลูกศรไปด้านขวามือนะคะ การคีย์ข้อมูลที่ถูกต้องจะต้องคีย์ทีละแถว 19.5 แล้วกดลูกศรไปขวามือ แล้วก็กดอะไรคะ 36.5 ค่อย Enter การคีย์ข้อมูลให้ใช้ทักษะนี้นะคะ คือให้คีย์ข้อมูลทีละแถวโอ.เค. นะคะ ต่อไป 24.5 คู่กับ 35.5 28.4 คู่กับ 29.4 ถ้าเราอยู่ในข้อมูลบรรทัดใดนะคะ ใหมาที่ตัวแปรตัวที่ 1 ให้กดปุ่ม Home มัน Corser หรือ Active Cell เสมอนะคะ เวลาคีย์ข้อมูล แต่ถ้ามันมีแค่ 2 ตัวแปรแบบนี้ เราใช้ลูกศรเลือต่อไป ๆ ตัวที่ 4 26.4 คู่กับ 38.4 ตัวที่ 5 21.9 คู่กับ 43.9ต่อไป 24 คู่กับ 26 ตัวที่ 28.2 คู่กับ 37.6 ตัวที่ 8 24.78 คู่กับ 28.66 ตัวที่ 9 34.คู่กับ 34 ตัวที่ 10 อิฐก้อนที่ 10 นะคะ 18.89 คู่กับ 19.45 อันนี้เป็นข้อมูลตัวเลขสมมตินะคะ 22.06 คู่กับ 27.6 ตัวที่ 12 23.23 คู่กับ 26.8ต่อไป อิฐก้อนที่ 13 19.33 คู่กับ 25.6 ก้อนที่ 14 23.7 คู่กับ 31.35 ต่อไป ก้อนสุดท้ายที่ครูจะคีย์นะคะ 18.23 คู่กับ 28.6 คีย์ข้อมูลเสร็จแล้วครู Save ไว้ก่อน กลัวว่าข้อมูลมันจะหายนะคะ คีย์ข้อมูลเสร็จหรือยังคะ เดี๋ยวรอแป๊บหนึ่ง คีย์แล้ว บันทึกแฟ้มข้อมูลไว้ด้วย ตั้งชื่อว่า วิธีเผาอิฐ .Saveนะคะ Software มันจะกำหนดให้ สังเกตนะคะ ถ้าข้อมูล 2 กลุ่มมีความสัมพันธ์กัน เราต้องตีย์ข้อมูลแบบไหนคะ แนวแถวแบบนี้ ในแนวคอลัมน์ 2 คอลัมน์เป็นคู่กัน มันต้องเป็นค่าที่ 1 คู่กับค่าที่ 2 มันจะไมา่อิฐมอญ 5 ประเภท ที่มีตัวรหัส ตัว Coding ที่บอกว่า 1 หมายถึง อิฐมอญชนิดใด มันไม่มีตัว Coding นะคะ คราวนี้มาดู Concept ต่อนิดหนึ่ง วิธีทำ ดูตรงนี้ได้ไหมคะ เหมือนกันค่ะ ดูตรงนี้ได้ค่ะ ข้อมูล 15 ค่า ดูตรงนี้ได้ค่ะ ดูในสไลด์ PowerPoint ได้นะคะ หน้าต่างโปรแกรม SPSS เลย เหมือนกันนะคะ เดี๋ยวครูรอนิดหนึ่งนะคะ หลายคน ครูได้ยินเสียงคีย์ข้อมูลอยู่ เดี๋ยวถ้าเสียงเงียบแล้ว เดี๋ยวครูจะอธิบายต่อ เสียงเงียบแล้ว คีย์ข้อมูลเสร็จทุกคนแล้วใช่ไหมคะ เพื่อนคู่ใครดูแลเพื่อนด้วยนะคะ ดูแลเพื่อนด้วยเวลาคีย์ข้อมูลนะคะ นักศึกษาอย่าจิ้มที่ละตทีละตัว ให้ฝึกใช้สมองและตาให้มันสมัพันธ์กัน เราจะให้สมองจดจำตัวเลข แล้วก็คีย์เป็นชุดนะคะ พยายามใช้ทักษะนี้แล้วมันจะจดจำตัวนะคะ อย่าลืมนะคะ ว่าเวลาเราวิเคราะห์ข้อมูลนี่ Data Set เราต้องคีย์เอง กระทำเองนะคะ โอ.เค. เรามาดูนะคะ สมมติว่าเราคีย์ข้อมูลเสร็จแล้ว เราจะทำอะไรต่อไป มาดูก่อน อย่างแรกเลยมันจะมีสถิติทดสอบ T Test มันมีกติกาการใช้งาน หรือ ที่เรียกว่าข้อตกลงเบื้องต้น ก็คือข้อมูลจะต้องมีการแจงแจกแบบปกตินะคะ ดังนั้นสิ่งที่เราจะต้องทดสอบ Nummority ข้อมูล 2 กลุ่มนี้ มีการแจกแจงแบบปกตินะคะ พอเราทดสอบ Normality ยอมรับแล้วว่ามันมีการแจกแจงแบบปกริ ค่าเฉลี่ยนะคะ Compare ในที่นี้ เป็นการเปรียบเทียบค่าเฉลี่ยแบบจับคู่ สถิติทดสอบที่ต้องใช้คือ Pare Sample t-test แล้วการแปลผลขึ้นอยู่กับสมมติแย้งที่เราอยากจะทำการทดสอบ ถ้าเราทำการทดสอบแบบ 2 ทาง สมมติฐานแย้ง แทนด้วย เครื่องหมายไม่เท่ากับนะคะ ให้เราไปดูค่า Sig. ในตารางผลลัพธ์ในซอฟต์แวร์นะคะ ดูค่า Sig เอาค่า Sig ระดับนัยสำคัญ Alpha ซึ่งปกติสากลทั่ว ๆ ไปก็ใช้ Alpha มีค่าเป็น 0.01 หรือ 0.05 2 ค่านี้นะคะ เป็นสากลนิยมเราเอาค่า Sig ถ้าค่า Sig. มันมากกว่า หรือน้อยกว่า เราต้องตัดสินใจปฏิเสธ H0 ปฏิเสธ Ho แสดงว่าเรายอมรับ H1 ตัวนี้ ยอมรับว่า Mu 1 ไม่เท่ากับ Mu 2 ตัวนี้ เห็นไหมคะ แบบที่ 1 เป็นการทดสอบแบบ 2 ทาง แต่ถ้าเกิดผู้ทำการทดสอบต้องการทดสอบทางเดียวก็อาจจะตั้งว่า อาจจะตั้งว่า Mu 1 มากกว่า Mu 2 เป็นการทดสอบด้านขวา หรือ Mu 1 น้อยกว่า Mu 2 เป็นการทดสอบด้านซ้าย การตัดสินใจนะคะ ให้เอาค่า Sig to tell ไปหาร 2 ก่อนนะคะ ไปหาร 2 จากนั้นจึงเอาไปเทียบกับ Alpha ระดับนัยสำคัญ ถ้าค่า Sig หาร 2 นี่ มันน้อยกว่าหรือเท่ากับ เราก็จะตัดสินใจปฏิเสธ H 0นะคะ โอ.เค. ไหม ลองดูนะคะ มาดูผลลัพธ์การทดสอบการแจกแจงแบบปกติของกำลังอิฐมอญ ที่เผาด้วยแกลบ เดี๋ยวเราจะมาลองทดสอบดูว่า มันเป็นแบบนี้ไหมนะคะ กลับไปที่โปรแกรม SPSS นะคะ ต่อไปทวนการทดสอบการแจกแจงแบบปกติ ไปที่ไหนคะ Analyze แล้วไปที่ไหนเอ่ย Lagasy dialog ก็คือ 1 Sample Ks ใช่ไหมคะ ชื่อมันยาว เขาก็เลยย่อเป็นอะไรคะ KS โอ.เค. เจอแล้วคลิกเลย คราวนี้ Test Walible ที่เราจะ Test มีกี่ตัวเอ่ย 2 ตัว ให้เรากด Shift ค้างไว้ แล้วเลือก Compress to เห็นไหมคะ เราสามารถเลือกตัวแปรเป็นกลุ่มได้ หรือเลือกทีละตัวก็ได้นะคะ หรือเลือกทีละตัวก็ได้ ส่งเข้าไปที่ช่อง Variable List นะคะ ตอนนี้ Test Disibiltion ทดสอบว่ามีการแจกแจงแบบ Normal หรือไม่ มาแล้ว คำตอบ เดี๋ยวครูเพิ่มตัวใหญ่ เธอทำตามครูได้นะคะ ถ้าเธออยาจะทำไฮไลที่เราอยากจะเน้นไว้อ่านสอบนะคะ เออ ถ้าเราอยากจะเน้นตัวส่วนใดไว้ เราก็เปลี่ยน Font ได้ขยาย Font ได้ โอ.เคซ ผลลัพธ์ตรงกันไหมคะ ลองมาดูการอ่านค่าผลลัพธ์นี้ มาแล้วนะคะ One Sสมมติฐานหลักเราตั้งว่าอะไรคะ ข้อมูลกำลังอัดของอิฐมอญที่เผาด้วยฟืน แบบปกติ นี่คือสมมติฐานหลัก สมมติฐานแย้งก็คือข้อมูลไม่มีการแจกแจงแบบปกติ ตัวที่ 1 มีค่า 51 ค่า Sig Sig to Tell นะคะ มีค่าเป็น 0.2 มากกว่า 0.05 ก็ยอมรับสมมติฐานหลัก ยอมรับว่าข้อมูลชุดที่ 1 มีการจัดแจงแบบปกติ ใช้เกณฑ์การแปรผลนี้ การเผาอิฐด้วยแกลบนะคะ อันนี้ก็มีการแจงแจกแบบปกติเช่นเดียวกัน ข้อมูลมีการแจกแจแสดงว่าใช้ T Test ได้ แต่ถ้าข้อมูลไม่มีการแจกแจงแบบปกติห้ามใช้ T Test นะคะ ไปใช้สถิติทดสอบ Nonparametric ต่อไป ซึ่งมันก็จะอยู่อีกส่วนหนึ่ง แต่ว่าในคอรครูไม่มั่นใจว่า นี้อืีกหรือเปล่านะคะ ตอนนี้ ข้อมูลมีการแจกแจงแบบปกติแล้ว ทำการทดสอบ t-test กรณีที่ข้อมูลมีความสัมพันธ์กัน เลือกเมนู Compare Means คำสั่งที่ใช้ก็คือ อยู่บรรทัดที่เท่าไรคะ Pare T Test อยู่ที่เท่าไร 1, 2, 3, 4, 5 หนูบอกครูถูกต้องนะคะ ครูทำตามที่เราบอก เรียบร้อยแล้ว สังเกตนะคะว่า ใน Dialog Box คำสั่งของ Pare Sample t-test ตรงนี้ ช่องสีขาว ๆ ตรงนี้นะคะ บังเอิญมีแค่ 2 ตัว เราจะต้องจับคู่ สังเกตว่าด้านขวามือ สังเกตไหมคะ เขียนคำว่า Pare Variable ก็คือตัวแปรที่ถูกจับคู่ที่จะเทียบกัน ต่อไปเราจะเลือกตัวแปรแบบจับคู่นะคะ ให้กด Shift ค้างไว้ ตอนนี้ไฮไลท์ของเรา กด Shift ค้างไว้ เลือกเป็น 2 ตัว แล้วก็ส่งลูกศรเข้าไป สังเกตพอครูที่ 1 ถูกส่งเข้ามาเปรียบเทียบกัน บรรทัดที่ 2 สร้างขึ้นอัตโนมัติ แสดงว่าเราเปรียบเทียบรายคู่ได้ พร้อม ๆ กัน แล้วแต่ว่าเราจะเอาอะไรคู่กับอะไร เสร็จแล้วก็ โอ.เค. อันนี้เป็นผลลัพธ์ของ T Test ในกรณีที่ข้อมูลมีคาวมสัมพันธ์กัน สิ่งที่เขาอิธิบายให้เรา ส่วนแรก Table นี้นะคะ เขาจะบอกค่าสถิติพื้นฐานมาให้ เห็นไหคะ ตรงนี้ Pare Sample Statistic ตรงนี้ ดูนะคะ กำลังอัดของอิฐมอญที่เผาด้วยฟืนมีข้อมูล 15 ค่า 15 ค่านี้มีค่าเฉลี่ยเป็น 23.86 มีส่วนเบี่ยงเบนมาตารฐาน 4.39925 ส่วนข้อมูลชุดที่ 2 กำลังอัดของอิฐมอญที่เผาด้วยแกลบ มีค่าเฉลี่ย 31.2 เห็นไหมคะ เราดูว่าตรงนี้ 23 กับ 31 นี่ มันเป็นค่าเฉลี่ยที่ได้จากตัวอย่างขอเพียงพอที่จะสรุปในประชากรที่เผาของอิฐมอญที่เผาด้วยฟืนกับแกลบมันต่างกัน เราก็มาดู Table ที่ 2 Table ที่ 2 อันนี้เขาจะบอกระดับความสัมพันธ์ของข้อมูลที่ถูกจับคู่นี้ ความสัมพันธ์มีค่า 0.33 ก็คือ ค่อนข้างน้อยนะคะ แล้วก็ไม่มีนัยสำคัญ ค่า Sig 0.229 ก็แสดงว่า 0.05 ความสัมพันธ์นี้ไม่มีนัยยะสัมพันธ์นะ เรามาดูข้อมูลที่ถูกจับคู่ ค่าสถิติทดสอบนะคะ จะอยู่ตารางสุดท้าย เห็นไหมคะ ตรงนี้เรามาดู กำลังอัดด้วยอิฐมอญด้วยฟืน เห็นขีดลบไหมคะ ลบเล็ก ๆ เห็นไหมคะ ตรงนี้ ลบด้วยแรงอัดของอิฐมอญที่เผาด้วยแกลบ เขาจะเอา 23- .8633 - 31.2907 Mean Difference ที่เกิดขึ้นตรงนี้มีค่าเป็นเท่าไรคะ -7.42733 อันนี้คือผลต่างของค่าเฉลี่ยของ 2 กลุ่ม ที่มีความสัมพันธ์กันนะคะ เมื่อเราเปรียบเทียบด้วยสถิติทดสอบ t-test จะพบว่า T-test ที่มันติดลบนี่ ต้องมีข้อมูลค่าเฉลี่ย มันมีค่าเฉลี่ยน้อยกว่าชุดที่ 2 คะ ค่าสิทธ์ทดสอบ จึงมีค่าติดลบ การแปรผลเรามาดูค่า Sig ตอนนี้เราใช้การทดสอบแบบ 2 ทาง หรือทางเดียวคะ 22 ทาง เพราะเราอยากจะรู้ว่า อิฐิมอญที่เผาด้วยแกลบมีกำลังอัดโดยเฉลี่ยสูงกว่าอิฐมอญที่เผาด้วยฟืนหรือไม่ เราเอาค่า Sig เป็นทำไมเอ่ย หาร 2 เองในใจ ตอนนี้ค่า Sig ที่เราเห็นมีค่าน้อยมาก ลู่เข้า 0 จึงเห็นเป็น 0.000 เห็นไหมคะ พอหารยิ่งอะไร ยิ่งน้อยลงไปอีก ก็คือ 0 นั้นเอง ลูกเขาใกล้ 0 ค่า Sig To Tell ตรงนี้ เอาไปหาร 2 แล้ว น้อยกว่า 0.005 ก็แสดงว่าปฏิเสธสมมติฐานหลัก ยอมรับสมมติฐอันนี้ก็หมายความว่า อิฐมอญที่เผาด้วยแกลบนี่ ในระดับประชากรนี่เรายอมรับได้ว่า กำลังอัดของอิฐมอญที่เผาด้วยแกลบสูงกว่ากำลังอัดของอิฐมอญที่เผาด้วยฟืน โอ.เค. นะคะ อันนี้คือลักษณะการทดสอบค่าเฉลี่ย 2 กลุ่มที่มีความสัมพันธ์กัน เรามาดูในเอกสารที่ครูให้ไป ไฟล์ PDF นะคะ เหมือนกัน แต่ว่าครูจะมีเทคนิคอยู่อย่างหนึ่งนะคะ สังเกตว่าเมื่อกี้เราได้T Test เป็นลบใช่ไหม Compress 1 ส่วนตัวที่ 2 มันเป็น Compress 2 ค่าที่ได้ก็เลยติดลบ แต่ถ้าเราอยากจะได้ มีเทคนิคดังต่อไปนี้นะคะ มีคนตอบมาได้แล้ว ว่า สลับกัน แบบสลับกันทำอย่างไร เป็นเรื่องเล็ก ๆ น้อย ๆ นะคะ มาที่ Data Viweเราจะใช้เครื่องมือเดิมนะคะ ให้เราไปคลิกที่ Recall Recenrie ตรงนี้ เลือกคำสั่ง Paired samples t-test ครูพยายามให้เราใช้ให้หลายครั้งนะคะ ขอให้เรา Reset ก่อน ว่าง ๆ แบบนี้ Reset หรือยังคะ Reset แล้ว เมื่อกี้ครูบอกให้เราจับเป็นคู่อย่างนี้ใช่ไหมคะ Compress 1 จะอยู่ Variable 1 Variable 2 ตอนนี้เราไม่เอาแล้ว เราจะสลับ เลือก Compress to แล้วก็ส่งเข้ามา แล้วก็เลือก Compress เห็นไหมคะ Compress 2 จะมาอยู่ Valiable 1 คำถาม แล้วเราจะรู้ได้อย่างไรว่าเราจะเอา มีวิธีการง่าย ๆ ดังต่อไปนี้ จริง ๆ น่ะ เรา Camcele ก่อน เราจะ Analyze ก่อน Analyze แล้วไปที่สถิติพื้นฐาน ไปดูค่าสถิติพื้นฐานเขาก่อน Discliptive 2 ตัวนี้เข้าไป ที่ช่อง Variable ในความเป็นจริงเราจะทำแบบนี้ก่อน โอ.เค. พอเราดูค่าสีพื้นฐานเขาเราก็จะรู้ว่า ตัวแปรตัวที่ 1 เป็นตัวอะไร ดูตรงนี้นะคะ กำลังอัดของอิฐมอญที่เผาด้วยฟืน ค่าเฉลี่ยเป็นเท่าไรคะ 23.8 กำลังอัดของอิฐที่เผาด้วยแกลบ ค่าเฉลี่ยเป็น 3.2 เลือกกลุ่ม ชดข้อมูลที่มีค่าเฉลี่ยสูง เป็นตัวที่ 1 ถึงจะทำให้ t-test มีค่าเป็นบวก โอ.เค. นะคะ ตอนนี้ลองดู Pere Sample T Test ส่ง Compress to ไปที่ Varable ช่อง VariaValiable 2 กด OK เรามาดู ค่า T Test เราเป็นบวกหรือยัง เป็นบวก การแปรผลก็แปลเหมือนเดิม ได้ค่าตารางสถิติที่ไม่ติดลบเท่านั้นเอง เหมือนกันนะในเอกสารที่พวกเราได้รับ สามารถไปทบทวนมันจะมีวิธีการบอกอยู่ตรงนี้นะคะ เห็นไหมคะ Analyze คำสั่งนะคะ Analyze แล้วก็ไป Compare min T Test นะคะ Pare Sample T Test นะคะ ในช่อง Variable ที่จับคู่นะคะ ตัวแปรตัวที่ 1 ให้เป็น Compress to ตัวแปรตัวที่ 2 ให้เป็น โอ.เค. อย่างนั้นเราเรียนต่อเนื่องเลยนะคะ เพราะว่า… ไม่ต้องพัก โอ.เค. หัวข้อที่ 2 โอ.เค. ทดสอบ ลืมทดสอบ เมื่อกี้เราทดสอบกำลังอัดของอิฐที่เผาด้วยฟืน กับเผาด้วยแกลบนะคะ ว่ามีกำลังของอิฐแตกต่างกันหรือไม่ เราได้ข้อสรุปว่า กำลังอัดของอิฐมอญที่เผมีกำลังอัดที่สูงกว่ากำลังอัดที่เผาด้วยฟืน ตอนนี้ ทดสอบนะคะ จะเช็กจากหน้าจอคอมพิวเตอร์ ใครเสร็จยกมือนะคะ ก็คือ เราจะทดสอบอีกข้อมูลมิติหนึ่ง เป็นคุณสมบัติของอิฐมอญ น้ำ ว่า อิฐมอญที่เผาด้วยแกลบกับฟืนนี่ มีการดูดซึมน้ำที่แตกต่างกันหรือไม่ สังเกตนะคะ ตอนนี้เราต้องการทดสอบว่า มันมีร้อยละการดูดซึมน้ำแตกต่างกันหรือไม่ แทนด้วยเครื่องหมายอะไรคะ ไม่เท่ากับ เป็นการทดสอบกี่ทางคะ 2 ทาง โอ.เค. ค่ะ Save แฟ้มงานก่อนนะคะ Save แฟ้มงานก่อน แล้วก็เปิดแฟ้มใหม่ แล้วก็สร้างแฟ้มข้อมูลขึ้นมา ดังต่อไปนี้นะคะ ทดสอบ 1 การดูดซึม ตั้ง Lable เป็นการดูดน้ำของอิฐมอญที่เผาด้วยฟืน มาตรวัดเป็นสเกล ตัวแปรตัวที่ 2 หมายถึง ร้อยละของการดูดน้ำของอิฐมอญที่เผาด้วยแกลบ แล้วก็คีย์ข้อมูลกี่ก้อนคะ 8 ก้อน แบบจับคู่แบบนี้นะคะ คีย์ข้อมูลเสร็จแล้วก็ทำสถิติทดสอบ Pre T-Test ตอนนี้ขอให้เรา Skip ถ้าสมมติว่า ข้อมูล 2 ชุดนี้ มีการแจกแจงแบบปกติแล้ว ให้ทำ Paired t-test เพราะว่า Dataset มันน้อยนะคะ การแจกแจงแบบปกติไว้นะคะ ให้คีย์ข้อมูล แล้วก็ทำ T Test ในกรณีที่ข้อมูลมีความสัมพันธ์กัน ใครทำเสร็จยกมือ ครูจะไปเช็กที่หน้าจอนะคะ 5 คนแรกเหมือนเดิมนะคะ ใครเสร็จแล้ว… New Data ค่ะ สร้างแฟ้มข้อมูลใหม่นะคะ การใช้ Software ได้แล้วนะคะ สร้างแฟ้มข้อมูลใหม่ เราก็ต้องไปที่ File New Data นะคะ แต่อย่าลืม Save ไฟล์เก่านะ ต้อง Save ไฟล์เก่า Clse ใครเสร็จภายใน 5 นาทีนะคะ ครูจะจับเวลา ครูจะมีคะแนนพิเศษ ให้นะคะ รีบทำ เดี๋ยวจะได้เรียนหัวข้อ สังเกตนะ ว่าในชีตครูจะมี Test Normality ไว้อยู่ ให้พวกเรา s ให้ทำ Pare Sample T Test นะคะ สังเกตว่า ในตารางนี้ ครูเว้นช่องอะไรคะ t-test ไม่รู้ว่ามีค่าเท่าไร ค่า Sig to ในผลลัพธ์เรา T กับค่า Sig เรา คือ อะไร การแปรผล สุดท้ายนะคะ แปลผลอย่างไร เราจะยอมรับสมมติฐานหลัก หรือปฏิเสธสมมติครูมีไกด์ไลน์คำตอบไว้ให้ แต่ว่าไม่ทั้งหมด เราจะต้องวิเคราะห์ด้วยตัวเราเองต่อนะคะ ต้องบอกค่า T กับค่า Sig ให้บอกค่า T กับค่า Sig. แล้วก็เขียนการแปลผลนะคะ สำคัญจะต้องแปรตัวอย่างการแปรผลเห็นไหมคะ แต่ตัวอย่างที่ให้หน้านี้นะคะ เป็นการทดสอบแบบทางเดียว แต่สอบปฏิบัติของเราเป็นการทดสอบแบบ 2 ทาง นะคะ ให้ดูเกณฑ์การแปรผลแบบ 2 ทางนะคะ ใครเสร็จแล้วเขียนแปลผลดเขียนแปรผลด้วยนะคะ เขียนใส่กระดาษให้ครูไปตรวจด้วยแปรผลด้วย มีตัวอย่างการแปรผลตรงนี้ เขียนใส่กระดาษไว้ที่โต๊ะเราน่ะค่ะ แต่อันนี้เป็นการแปปลกรณีที่ทดสอบทางเดียว ของเราเป็นการทดสอบกี่ทางคะ 2 ทาง ไปดูเกณฑ์เงื่อนไข ในสไลด์ 2 หน้า มีชีตนี้ใช่ไหม ดูตามนี้นะคะ นี่เกณฑ์การแปรผลอะไรนะ แปรผลเขียนใส่กระดาษด้วยนะ ทำงานให้เรียบร้อยเลย ถ้ามั่นใจค่อยยกมือ ใช่ค่ะ ทำเหมือนครูนี่ล่ะ อันนี้แปรผลนะคะ ตอนนี้ครูจะแนะนำเรา สามารถพิมพ์การแปรผล SPSS ได้ดังต่อไปนี้นะคะ แป๊บหนึ่ง สมมติว่าครูมีผลลัพธ์ดังต่อไปนี้ ครูจะแปรผลตรงนี้นะคะ Pare Sample T Test ค่า Sig ตรงนี้นะคะ มันน้อยมาก เอาไปหาร 2 ก็น้อยกว่า 0.05 ให้เราแทรกนะคะ Insert New Text เห็นไหมคะ แป๊บหนึ่ง New texครูคลิกตรงนี้ก่อน คลิกอันข้างล่าง โอ.เค. ข้อความ มันจะมีบล็อกข้อความให้เราพิมพ์ได้ พิมพ์ลงไป ดูทันไหม ดูไม่ทันดูใหม่อีกทีหนึ่งนะ ให้เราเลือกตารางสุดท้ายอยู่ตรงนี้ใน Outline Preview ของ Output แบบนี้นะคะ อันนี้ครูเลือกตารางนี้ก็จะมีสีเหลืองคลุมอยู่ คำว่าอะไรคะ Insert คำว่า New Text ก็คือเราอยากจะพิมพ์ Comment อะไรเราก็พิมพ์เข้าไปได้นะคะ หรือพิมพ์คำอธิบาย ค่า Sig เป็นอย่างไรคะ เป็นการทดสอบทางเดียวนะคะ ค่า Sig หาร 2 นะคะ ประมาณนะคะ โดยประมาณ มันไม่มีการพิมพ์เครื่องหมายปรเป็น Dot แล้วก็เท่ากับนะคะ ก็คือประมาณ 0.000 ซึ่งน้อยกว่า Alpha หรือน้อยกว่าระดับนัยสำคัญ 0.05 ดังนั้นดังนั้น ปฏิเสธ H0 มันพิมพ์ตัวห้อยไม่ได้ สัญลักษณ์ เราพิมพ์เป็นสัญลักษณ์เราเฉย ๆ นะคะ หมายความว่า รอแป๊บหนึ่งนะ แเมื่อกี้มีคนถามว่าจะพิมพ์ข้ใต้ Output ทำอย่างไร ดูพร้อมกันเลยนะคะ ให้เราไปเลือกตารางผลลัพธ์ตัวสุดท้าย Paired t-test ตรงนี้นะคะ แล้วก็ไปที่ไหนคะ Insent New Text ก็คือ New ข้อความ จะมีช่องข้อความที่เราจะพิมพ์คอมเมนต์ หรือ สรุปผลที่เราอยากจะพิมพ์ลงไปนะคะ ทำแบบนี้เสร็จนะคะ พิมพ์อย่างนี้เข้าไปเลย ในไฟล์งานนะคะ ไม่ต้องจดใส่กระดาษแล้ว ครูใช้ .= โดยประมาณนะคะ โดยลูกเข้าใกล้ 0.00 พิมพ์ข้อความใน Text ของ SPSS มันไม่เหมือนพิมพ์ใน Word ซะทีเดียว ตัวเครื่องหมายโดยประมาณมันก็จะพิมพ์ยาก มันก็เลยจะพิมพ์ยาก อย่าตามหมดนะคะ ให้ใช้หลักการนะ โอ.เค. ไหม อันนี้เป็นการทดสอบ 2 ทาง ใช่ไหม ที่เรากำลังทำ เป็นการทดสอบ 2 ทางกี่ทางคะ ทางเดียว แล้วคุณต้องแปลผลตามความเป็นจริงที่คุณทำได้ด้วย อันนี้เป็นตัวอย่าง ให้ดูเป็นไกด์ลายนะคะ นะคะ นักศึกษาจะต้องคิดว่าจะต้องทำอย่างไรนะคะ ปรึกษาเพื่อนได้นะคะ ใครทำเสร็จแล้วดูเพื่อนก่อนว่าเหมือนกับเพื่อน คนไหนทำเสร็จแล้วบ้างคะ ใครทำเสร็จ 3 คนลองลุกไปดูของกันและกันสิ จะถามหรือคะ จะถามหรือจะส่ง ถามว่า ถามเลย อะไรนะ ถามดัง ๆ หน่อย ค่ะ เดี๋ยวก่อน เราถามอย่างนี้เราเข้าใจอย่างไร ก็คือ ค่า Sig จาก Software แสดงว่าหนูต้องมาดูตรงนี้ให่มเลย เวลาเราทำการทดสอบสมมติฐาน เราจะมีเกณฑ์การสรุปผลอยู่กี่แบบคะ 2 ขึ้นอยหรือทางเดียว ได้คำตอบหรือยังหนู ลองถามเพื่อนดู เราดูลายแทงตรงนี้นะคะ เพื่อนเราถามครูว่าค่า Sig. ของแต่ละคนจะไม่เหมือนกันใช่หรือไม่ คำถาม ตอบถ้าข้อมูล 8 ค่า เราคีย์ข้อมูลเหมือนกันทุกประการ ตัวเลขที่ได้ตัวเดียวกัน ถ้าเราสั่งเหมือนกันนะคะ สั่งเหมือนกันคือให้อะไรเป็น T Test ก็เป็นตัวเดียวกัน แต่ถ้ามันไม่เท่ากัน เดี๋ยวยกมือบอกครู หนูดูตัวเลขเหมือนกันไหมคะ Dataset เหมือนกันทุกประการไมหตอนแรกตอนคีย์ข้อมูลใช่ไหมคะ ครูจะบอกว่า อธิบายเพิ่มเติมนะคะ จากที่ไปดูผลลัพธ์พวกเราแล้วนะคะ เราจะเห็นว่าพอเราทำการทดสอบด้วยโจทย์คำถามนี้นะคะ คำถามถามว่าอะไรเอ่ย แตกต่าง แตกต่างสมมติฐานแย้ง แทนด้วยเครื่องหมายอะไรคะ ไม่เท่าก2 ทาง เวลาสรุปผล ต้องสรุปผลตามสมมติฐานที่เราตั้งนะคะ เราตั้งว่าสมมติฐานหลัก ข้อมูล 2 ชุดนี้ไม่ต่างกัน แย้งว่า ข้อมูล 2 ชุดนี้ ต่างกัน เราจะยอมรับอันไหนว่าเป็นจริงก็แล้วแต่ค่าสถิติที่เราวิเคราะห์ได้กับค่า Sig นะคะ เราจะไม่สรุปว่า มันสูงกว่าหรือน้อยกว่า เพราะว่าเราไม่ได้ตั้งสมมติฐานแบบนั้นนะคะ หน้าอะไรนะคะ หน้าที่เขียน เขียนใน SPSS ใช่ไหมคะ ตรงนี้หนูได้หรือยัง เสร็จหรือยัง อะไรนะคะ อ๋อเดี๋ยวแป๊บหนึ่ง ใจเย็น ๆ ใครจะให้ครูตรวจ ลุกไปดูของเพื่อนคนอื่นที่เสร็จแล้ว ว่าเหมือนกันหรือเปล่า แล้วค่อยยกมือนะคะ ไม่ต้องรีบ ๆ ๆ คีย์ข้อมูลให้ถูกต้องนะคะ อันนี้เป็นการทดสอบทางเดียว ครูจึงใช้คำพูด สูงกว่าได้ ทางขวานะคะตรงนี้ สังเกตนะคะ การเปรียบเทียบทางขวานี่เราเไปหาร 2 เสียก่อน แตกต่างกัน แตกต่าง จาก… ใช่ อิฐมอญที่เผา… ข้อมูลของเราเป็นอะไรคะ คำถามของเราคืออะไร เอาตรงนี้มาเลย มาตอบนี่ เขาถามว่าใช่หรือไม่ อิฐมอญที่เผาด้วยแกลบแต่งต่างกับ… ที่ระดับนัยยะ มีคนจะเสร็จแล้วนะคะ จตุพรใช่ไหม เอาสรุเชษฐ ครูจำผิดอีกลใครจะเสร็จแล้วลองลุกไปดูของ สุรเชญฐ์ เหมือนกันหรือเปล่า ถ้ามั่นใจแล้วค่อยยกมือ ปฏิบัติการของเรานี่เป็นการทดสอบ 2 ทางSig Significant ค่ะ บอกแค่นี้เอง ง่ายนิดเดียว อันนี้เป็นการทดสอบ 2 ทางสุรเชษฐ์ เธอส่งไฟล์นี้ให้ครูทางเฟซบุ๊กหน่อย</w:t>
      </w:r>
    </w:p>
    <w:p>
      <w:pPr>
        <w:pStyle w:val="BodyText"/>
      </w:pPr>
      <w:r>
        <w:t xml:space="preserve">(นักศึกษา) ไฟล์ตัวนี้</w:t>
      </w:r>
    </w:p>
    <w:p>
      <w:pPr>
        <w:pStyle w:val="BodyText"/>
      </w:pPr>
      <w:r>
        <w:t xml:space="preserve">(อาจารย์) ไฟล์ตัวนี้ โอ.เค. ตั้งชื่อแฟ้มข้อมูลนะคะ เป็นการดูดซึมน้ำนะคะ แล้วก็ผลลัพธ์เราก็ Save ไว้ ดูตัวอย่างต่อไป เดี๋ยวอีก 2 นาที ครูจะเฉลยนะคะ เดี๋ยวรอดูพร้อมกันเลย แป๊บหนึ่ง ๆ เดี๋ยว… เดี๋ยวครูเฉลยเลยนะคะ เดี๋ยวคนอื่นที่ยกมือ เดี๋ยวรอดูเฉลยกับเพื่อนเลย ครูเฉลยนะคะ อันนี้เป็นข้อมูลที่เราคีย์ ครูเทสต์ให้แล้ว ข้อมูล 2 ชุดนี้มีการแจกแจงแบบปกติ เราไม่ต้องไปเทส เราก็ไปเปรียบเทียบค่าเฉลี่ย Compare Me ตอนนี้เราอยากจะรู้ว่า ร้อยละการดูดซึมน้ำของอิฐมอญที่เผาด้วยฟืนกับแกลบนี่ต่างกันหรือไม่นะคะ เราไปที่ Pare Sample tteเลือก 2 ตัวนี้ ค่าเฉลี่ยนที่มากสุดกว่ากันนี่คือตัวที่ 1 หรือตัวที่ 2 คะ ค่าเฉลี่ย 2 ตัวนี้ ถ้าไม่รู้ก็ ตอนนี้ครูดูแล้วนะคะ ร้อยละการดูกซึมน้ำของอิฐที่เผาด้วยฟืนมีการดูดซึมน้ำที่สูงกว่า เพราะว่าค่า Min มันเป็นที่ 6.5 นะคะเริ่มวิเคราะห์ 1 Appsorve 1 คือ ตัวที่ 1 แอปซอฟ 2 เป็นตัวแปรตัวที่ 2 ส่งเข้าไปเลย แล้วก็ OK ผลลัพค่า T มีค่าเท่าไรคะ 1.841 ค่า Sig to ตอนนี้ครูจะพิมพ์คำอธิบายผลลัพธ์ให้เมาส์ของเราเลือกที่ตารางผลลัพธ์อันสุดท้าย แล้วก็ไปที่ไหนคะ Insert แล้วก็ New Text แล้วก็ New เขียนคำอธิบายทุกอย่างเลยการตั้งสมมติฐาน ตอนนี้สมมติฐานหลักของเรา H0 H0 ก็คือ ร้อยละ การดูดซึมน้ำนะคะ แป๊บหนึ่งนะ ตอนนี้ครูตั้งสมมติฐานนะคะ พวกเราสามารถเพิ่มเข้าไปในผลลัพธ์ของเราได้นะคะ มากขึ้น ไม่ทราบว่ามองเห็นไหมคะ ข้างหลัง เดี๋ยวครูเพิ่ม Font .สมมติฐานหลัก H0 กล่าวว่า ร้อยละการดูดซึมน้ำของอิฐมอญที่เผาด้วยฟืน ไม่ต่างจากอิฐมอญที่เผาโดยแกลบ เท่ากับ Mu 2 ต่อไปสมมติฐานแย้ง สมมติฐานแย้ง H1ร้อยละเฉลี่ยที่เผาด้วยอิฐมอญต่างจากนะคะ ตรงนี้ ข้อความนี้ตรงกันข้ามเลย เห็นไหมคะ สัญลักษณ์ที่ใช้ก็คือ ไม่เท่ากับ ไม่เท่ากับครูไม่สามารถพิมพ์เครื่องหมายไม่เท่ากับ แบบที่เราคุ้นเคยได้นะคะ แบบนี้หมายถึงไม่เท่ากับนะคะ พอเราตั้งสมมติฐานเสร็จแล้ว อันนี้เรากำหนดไว้เกณฑ์ในการเปรียบเทียบนะคะ จากตารางผลลัพธ์ตรงนี้ จากการทดสอบPaired t-test นะคะ ครูใช้คำพูดสั้น ๆ กรณีนี้เรา สมมติฐานแย้ง ต่างจาก 2 ทาง กรณี 2 ทาง สถิติทดสอบ t-test มีค่าเท่ากับเท่าไรคะ 1.841 มีค่า Sig Sig ค่า Sig ตรงนี้ เราต้องใช้ Sig.</w:t>
      </w:r>
    </w:p>
    <w:p>
      <w:pPr>
        <w:pStyle w:val="BodyText"/>
      </w:pPr>
      <w:r>
        <w:t xml:space="preserve">(2-tailed) ไปเลย แต่ถ้าไปพิมพ์ Sig to มันยาวเกิน เราก็พิมพ์ แต่เมื่อไรก็ตามที่เราทดสอบกรณีทดสอบทางเดียว กรณีนี้ เราต้องเอาไปหาร 2 แต่ตอนนี้เราไม่ต้องหาร 2 นะคะ ค่า Sig. ของเรามีค่าโดยประมาณเท่าไรคะ 0.108 เอาไปเปรียบเทียบกับ Alpha ใช่ไหมคะ มากกว่า Alpha ใช่ไหมคะ ตอนนี้ Alpha พอเราพบเงื่อนไขของการเปรียบเทียบ ของเรานี่ จากผลลัพธ์นะคะ ค่า Sig มากกว่าดังนั้นเราต้องยอมรับ H0 ยอมรับ H0 ว่าเป็นจริงอยู่ หมายความว่าอะไร อะไร หมายความว่า ข้อความนี้เป็นจริง ครูก็ก๊อบปี้มาเลย ข้อความยอมรับนะคะ ตรงนี้ ๆ ยังเป็นจริงอยู่โอ.เค. เรียบร้อยแล้ว พวกเราพิมพ์ได้ไหมคะ สังเกตนะคะ อันนี้ค่าสถิติทดสอบมีค่า ผลลัพธ์อันนี้คือเกณฑ์เปรียบเทียบ ต้องตัดสินใจ จากผลลัพธ์ของเรานั่นเอง เราบอกเขาไปว่าเรายอมรับหรือปฏิเสธ แล้วหมายความว่าอย่างไร โอ.เค. พอครูย่อแล้วมันนี่นิดหนึ่งนะคะ โอ.เค. ไม่เป็นไร โอ.เค. เรียบร้อยนะคะ โอ.เค. ค่ะ หัวข้อที่ 2 วันนี้นะคะ เดี๋ยวเราทำไปพร้อมกันเลย อันนี้การทดสอบค่าเฉลี่ยที่สัมพันธ์กัน คราวนี้เรามาดู Concept การทดสอบค่าเฉลี่ยหลายกลุ่ม ดูใน Powerpoitการทดสอบค่าเฉลี่ยหลายกลุ่มในที่นี้ เป็นการขยายความจากการทดสอบ t-test คือ t-test นี่มันทดสอบค่าเฉลี่ยได้กี่กลุ่มคะ 1 กลุ่ม กับ 2 กลุ่ม แต่ถ้าเราแบ่งการทดสอบเป็นหลายรายคู่เยอะมาก มันทำให้อำนาจการทดสอบมันลดลงนะคะ ก็เลยมีการ… นักสถิติเขาคิดวิธีการทดสอบค่าเฉลี่ย 3 กลุ่ม โดยพร้อม ๆ กันเลยนะคะ โดยมีกติกาอยู่ว่า จะต้องมีข้อมูลตัวแปรตาม 1 ตัว ตัวนี้จะเป็นข้อมูลเชิงปริมาณนะคะ ตัวแปรอิสระก็คือตัวแปรเชิงกลุ่ม ต้องอนยูนะคะ ยกตัวอย่าง เมื่อกี้ เดี๋ยวเราใช้อิฐมอญ 5 ชนิด ก็เสมือนว่ามีข้อมูลอยู่กี่กลุ่มคะ 5 กลุ่ม เราจะเปรียบว่าอิฐมอญ 5 กลุ่มนี้ มันต่างกันหรือไม่ ก็เหมือนเดิม สถิติ พารามาติกมันจะมีข้อตกลงเบื้องต้น ข้อมูลทุกกลุ่มจะต้องแจกจแง แบบปกติ เมื่อกี้อิฐมี 5 กลุ่ม 5 กลุ่มนี้ก็ต้องมีการแจกแจงแบบปกติ พอปกติไม่พอ 5 กลุ่มนี้ต้องมีความแปรปรวนเท่ากันด้วย ทดสอบความแปรปรวนว่าเท่ากันหรือไม่ คือ สมมติฐานหลักในการทดสอบของ ANOVA นะคะ เราจะตั้งเป็นค่าเฉลี่ยนทุกกลุ่ม จะไม่ต่างกัน สมมติฐานหลัก S0 นะคะ Mu1 ค่าเฉลี่ยกลุ่มที่ 1 เท่ากับค่าเฉลี่ยกลุ่มที่ 2 เท่ากับไปเรื่อย ๆ จนถึงค่าเฉลี่ยกลุ่มที่ K ความหมายคือ ค่าเฉลี่ยของทุกกลุ่มเป็นอะไรอันนี้สมมติฐานหลักนะคะ แต่ข้อความนี้จะเป็นเท็จหรือไม่เป็นจริงก็ต่อเมื่อมีคู่หนึ่งคู่ใดที่มันต่างกันนะคะ เราก็จะเขียนแบบนี้ มี Mu I ไม่เท่า Mu J อย่างน้อย1 คู่ ยกตัวอย่างเช่น มันมี 5 กลุ่ม นะคะ กลุ่มที่ 1, 2, 3, 4, 5 5 กลุ่มนี้ อิฐมอญ 2 รู อิฐมออิฐมอญ 2 รู อิฐมอญบล็อกโอยเฉลี่ยแตกต่างกันหรือไม่ สมมตินะคะ มีกำลังอัดโดยเฉลี่ยเป็น 20 กิโลกรัม 20 อันนี้เป็น 20 อันนี้เป็น 30 งถ้าเอากลุ่มที่ 5 กลุ่มที่ 4 มีแค่ คู่หนึ่งที่ต่างกันปั๊บ สมมติฐานหลักตกปัดทิ้งทันทีว่าไม่จริง อันนี้คือการตั้งสมมติฐานหลักกับสมมติฐานแย้ง One Way ANOVA F test นะคะ คราวนี้ เปรียบเทียบ เมื่อไหร่ก็ตามที่เรา… นักศึกษาช่วยแก้ในสไลด์ด้วยนะคะ ช่วยแก้ในช็อตโน้ตH1 โอ.เค. ที่เราปฏิเสธสมมติฐานหลัก มายอมรับสมมติฐานแย้ง เราจะต้องทำการสืบสวนต่อว่า ค่าเฉลี่ยอันใด้ทีนะคะ เราอาจจะใช้การทดสอบที่มีอยู่หลากหลาย แต่ในคอร์สนี้จะแนะนำวิธี ASD วิธีอย่างง่ายนะคะ ลองดูข้อมูลเดิมเลย เปิดข้อมูลแรงอัดนะคะ กับ Save ค่ะ แรงอัด ข้อมูลเก่านะคะ เปิดข้อมูลแรงอัดออกมานะคะ ข้อมูลแรงอัดตัวนี้เรามีแบบปกติทั้ง 5 กลุ่มจำได้ใช่ไหมคะ ก็เหลือ Asemtion ข้อเดียว แบบปกติที่มีความแปรปรวนเท่ากันหรือไม่นะคะ เลือกเปิดขึ้นมาหรือยัง เปิดขึ้นมาแล้วตอนนี้ให้เราใช้คำสั่งในการวิเคราะห์นะคะ ก็คือ ไปที่ไหนคะ ตรงนี้เห็นไหม แล้วไปเลือกอะไรคะ Compare Means เลือกคำสั่งย่อย One-way ANOVA คลิกเลย คลิกแล้วหน้าต่างไหนมา หน้าต่าง One-way มา มันจะมีตัวแปรเยอะ ๆ ให้เราส่งตัวแปรอะไรเข้าไปคะ Compression เข้าไป จากนั้น ให้จากนั้นให้คลิกที่ Options ตรงนี้นะคะ ตรงนี้นะคะ ปุ่ม Option ทำตามสไลด์เลย xปุ่ม Optione คลิกหรือยังหนู คลิกหรือยังคะ คลิกหรือยัง ตรงนี้ค่ะ คลิก Option หรือยัง คลิก Analy Compare mean แล้วเลือกอะไรคะ One-Way ANOVA จากนั้นส่งตัวแปร Compression เข้าไปที่ dependent list เปิดแฟ้มเก่ามานะคะ เพราะแฟ้มเก่าสามารถอธิบายได้หลายสถิติทดสอบอยู่นะคะ คลิก Option หรือยัง ที่ factor แล้วส่ง Type เข้ามานะคะ เห็นไหมคะ ชนิดของอิฐนี่มันเป็น Factor นะคะ ส่งตัวแปร Twคอมเพลสชันข้างบน ไทด์อยู่ที่ Factor แล้วก็คลิกปุ่ม Option นะคะ พอเราคลิก Option แล้ว เลือกสถิติเพิ่มเติมนะคะ ให้เรามาติ๊กเลือกเอาค่าสถิติ ตัวนี้ Note ไว้นะคะ ติ๊กช่องที่ 3 ที่เขียนคำว่า Homogeneity of variance test อันนี้คือ การทดสอบการแปรปรวนของข้อมูล 5 กลุ่มนี่มันเท่ากันหรือไม่ เป็นการทดสอบ ของ อันนี้จะติ๊กก็ได้ ไม่ติ๊กก็ได้นะคะ เอาที่สำคัญ เอาที่ตรงนี้ก่อน จากนั้นก็คลิกปุ่ม continue จากนั้นก็ OK เรามาดูพร้อมกันนะ ครูมี ครูเปิดข้อมูลแรงอัดมาแล้วนะคะ ตอนนี้เราจะไปวิเคราะห์ One-way ANOVA คลิกที่ Analyze คอมแพลมีน แล้วเลือก One-Way ANOVA สุ่มตัวแปร Type ไปที่ Factor แล้วก็ส่ง Compression เข้าไปที่ Independent ตอนนี้เหมือนกันกับครูยัง เหมือนแล้วนะคะ จากนั้นคลิกปุ่ม Option ให้ติ๊กถูกที่ Test กับ ค่า สถิติพื้นฐาน แล้วก็ Continue OK เรามาดูผลลัพธ์ที่เกิดขึ้น ผลลัพธ์จะบอกค่าสถิติพื้นฐาน แต่ละกลุ่มมีค่าเฉลี่ยเท่าไรก็ดูช่องนี้นะคะ ส่วนเบี่ยงเบนมาตรฐานดูช่องที่ 3 Standart ก่อนที่เราจะอ่านผลลัพธ์ ANOVA ตัวที่ 2 ที่สำคัญมาก เราจะเห็นว่า กำลังอัดของอิฐ 5 กลุ่มนี่ สถิติทดสอบของ Levene’s อยู่ช่องนี้นะคะ ค่า Sig ตรงนี้ เดี๋ยวครูพิมพ์แทรกเข้าไปให้แป๊บหนึ่ง แทรกคำอธิบาย Insert New Text ตรงนี้นะคะ ตรงนี้คือใต้ตารางนี้นะคะ ค่า Sig มีค่าเท่าไรคะ เท่ากับ 0.001 มันเป็นอย่างไรเอ่ย น้อยกว่า Aple น้อยกว่า Alpha 0.05ดังนั้นปฏิเสธ ปฏิเสธสมมติฐานหลัก หมายความว่า ข้อมูล 5 กลุ่มนี้ ตรงนี้นะคะ สมมติฐานข้อมูล 5 กลุ่มนี้ มีความ… อาจจะมีบางกลุ่มนะคะ ที่มีความแปรปรวนไม่เท่ากัน โอ.เค. เราดูนะคะ ว่าการทดสอบข้อตกลงเบื้องต้นข้อที่ 2 ของ One-way ANOVA ก็คือ ค่า Sig มันมีค่า 0.001 มีค่าน้อยกว่า 0.005 แสดงว่าข้อมูล 5 กลุ่มนี้ อาจจะมีบางกลุ่มที่มีค่าความแปรปรวนไม่เท่าเพื่อนนะคะ เป็นการฝ่าฝืน ก็ต้องจบหัวข้อนี้ แค่ตรงนี้ คือ ดู ANOVA ต่อไม่ได้ ถ้าจะวิเคราะห์ ANOVA ต่อไหจะต้องทำไมคะ ค่า Sig จะต้องมากกว่า 0.05 โอ.เค. คราวนี้เรามาดูตัวอย่างที่มันสามารถวิเคราะห์ได้นะคะ สมมติตรงนี้มันมีแล้ว เราไปปรินต์ดูได้นะคะ โอ.เค. สมมติว่า ข้อมูลแรงอัดนี่ล่ะ มี 5 กลุ่ม ตอนนี้เอามา 5 กลุ่ม ความแปรปรวนมันไม่เท่ากัน มันทำ One-way ANOVA แต่ครูจะเลือกมาแค่ 4 กลก็คืออะไรคะ อิฐมอญ 2 รู อิฐบล๊อก อิฐประสาน อิฐมวลเบา ถามโค้ดมันสิ ถามรหัส อิฐมอญ 2 รู เป็นเลขอะไรคะ อิฐบล็อกไทด์เป็นเลข 3 อิฐประสานเลข 4 อิบมวลเบาเลข 5 เลขไหนที่เราไม่เอา เลขอะไรคะ เลข 2 ดังนี้เราจะไป SetelCase ก่อน คำสั่งก็คือ เราจะไป Select Case ก่อน เลือกทุกเคส ยกเว้น Case type เป็นเลขอะไรคะ เลข 2 เราไม่เอา เลือกอิฐมาแค่ 4 กลุ่มนี้ มาดูสิOne-Way ANOVA กำลังอัดโดยเฉลี่ยจะแตกต่างกันหรือไม่ ทำเลยนะคะ ทำพร้อมกันแล้วเราค่อยไปทบทวนที่บ้านนะคะ ว่ามันทำอย่างไร ตอนนี้ทำพร้อมกันก่อน จะต้องทบทวนะคะ เราจะได้เข้าใจยิ่งขึ้น มันเป็นเรื่องใหม่ แล้วก็ต้องใช้คอนเซ็ปต์ Stat เยอะ โอ.เค. ข้อมูลนี่นะคะ ไปที่ไหนคะ Data select Case ตอนนี้มันอยู่ที่ All Cases ใช่ไหมคะ ครูจะเลือกเงื่อนไขที่เราสนใจเท่านั้น คือ If Condition Consify Type type ชนิดอะไรที่เราไม่เอา 2 เอาไหม ไม่เอา 3 เอาไหม 4 เอาไหม 5 เอาไหม 5 เอา เราบอกว่า Type ที่เราไม่เอา Type ไม่เท่ากับเลขอะไรคะ เลข 2 ตามนี้เลยนะ เอาทุก Type อันนี้คือ เลข 2 นี่คือวิธีการเลือก Case อีกตัวหนึ่งนะคะ ใช้ตัวนิเศษนะคะ สัญลักษณ์ตัวนี้คือนิเสธ ไม่เท่ากับ ก็คือ Conte กลับไปดูผลงานเรา เห็นไหมคะ ขีดเลขอะไรออกคะ เลข 2 Status ก็คือ มีการกรองข้อมูลเกิดขึ้น จากนั้นเราก็ไป Analyze compare Means One-Way ANOVA คำสั่งเดิมมาแล้ว วิเคราะห์ เพราะว่า Type ที่เป็น Factor จะเหลือกี่กลุ่ม กี่กลุ่มคะ 4 กลุ่ม โอ.เค. เลยค่ะ มาแล้วนะคะ ผลลัพธ์มาแล้ว โอโฮค่า Levene Test 6.561 ค่า Sig เป็นเท่าไรคะ 0.004 เท่าไหม แสดงว่า Assumption ผ่านไหมคะ ก็ไม่ผ่านอีก ใช่ไหม ไม่ผ่าน โอ.เค. ถ้าอย่างนั้นเราลองเลือกเอา เดี๋ยวนะครูขอดูก่อน เอาอิฐมอญ จดนะคะ ครูอยากจะเลือกอิฐมอญ 4 รู อิฐบล็อกและอิฐมวลเบา เอาแค่ 3 กลุ่มนี้ เอาแค่ 3 กลุ่มนี้ มาเปรียบเทียบค่าเฉลี่ยกัน โดยใช้ One-Way ANOVA ครูไป Select Case ใหม่แล้ว Case ไหนที่ครูไม่เอาคะ 1 กับ 3 ครูไม่เอา ไม่ใช่สิ1 กับ 4 ไม่เอา บล็อกประสาน 1 กับ 4 ครูไม่เอา เราไป Select Cases ใหม่ เดี๋ยวครูลองดูก่อนนะ ได้ไหม โอ.เค. อย่างนั้น Select Case Select Cases ครู Delete ก่อนนะคะ Delete ทิ้งก่อน บ้างคะ Type เท่ากับเลข 2 ใช่ไหมคะ หรือ เท่ากับเลขอะไร 3 หรือเท่ากับเขล 5 โอ.เค. เราเลือก Case แบบนี้นะคะ มันขีดเลขอะไรคะ เลข 1 กับ เลข 4 ให้แล้ว เหลือเท่าไรคะ 3 กลุ่ม โอ.เค. จากนั้นทำการวิเคราะห์ One-Way ANOVA คำสั่งเดิมเลยนะคะ แล้วก็ OK ข้อมูลเหลือแค่ 3 กลุ่มนี้ เรามาดูค่า Sig เป็นอย่างไรเอ่ย 23 type เท่ากับ 2 type เท่ากับ 3 หรือ Type เท่ากับ 3 หรือ Type ใช่ค่ะ เอาเท่ากับดีกว่า ค่า Sig. ที่ได้ที่ครูได้ตัวนี้ ค่า Sig มีค่าเท่ากับ 0.193 ค่า Sig ของ Lavane มันมากกว่า Alpha 0.05 ดังนั้นยอมรับสมมติฐานหลัก หมายความว่าข้อมูลกี่กลุ่มคะตอนนี้ มีความแปรปรวนเท่ากัน จึงสามารถ ทำการวิเคราะห์ ANOVA ต่อไปได้นะคะ พอได้แล้วเราก็มาดูผลลัพธ์ ANOVA ตัวนี้ สำหรับผลลัพธ์ ANOVA ตัวนี้นะคะ ค่า Sig มีค่า 0.00 น้อยกว่า Alpha 0.05 เปรียบเทียบกับ Alpha ได้ลยนะคะ ค่า Sig น้อยกว่า Alphปฏิเสธ H0 ปฏิเสธ H0 แสดงว่า ข้อมูล 3 กลุ่มนี้ มีอย่างน้อย 2 กลุ่มนะคะ ที่มีค่าเฉลี่ยต่างกัน เดี๋ยวเราจะจบแค่ตรงนี้นะคะ จากการทดสอบขข้อมูล 3 กลุ่มนี้นะคะ อิฐมอญ 4 รู อิฐบล๊อก อิฐมวลเบา จะพบว่าความแปรปรวนของทั้ง 3 กลุ่มนี้ เป็นอย่างไรกันคะ เท่ากัน พอเท่ากัน เราจึงอ่านผลลัพธ์ ANOVA ตรงนี้ได้ ANOVA มีค่าเป็น 71.5959 ค่า Sig. เท่ากับ 0.00 น้อยมากนะคะ กับ Alpha ค่า Sig น้อยกว่า ดังนั้นปฏิเสธสมมติฐานหลัก ยอมรับว่ามี Mu I ไม่เท่ากับ Mu J 1 คู่ โอ.เค. นะคะ เราจะต้องทำการเปรียบเทียบค่าเฉลี่ยภายหลังต่อ เดี๋ยวจะมาเรียน H0 แล้ว เราจะมาดูว่าค่าเฉลี่ยไหนมันต่างกันนะคะ อันนี้ฝากให้เราทบทวนคอนเซ็ปต์การวิเคราะห์การแปรปรวนไว้นะคะ ตรงนี้ให้เราไปลองทำที่บ้าน ไปทำซ้ำอีกครั้งหนึ่ง ด้วยนะคะ วันนี้มีใครไม่มาไหม เดี๋ยวครูเรียกชื่อแป๊บหนึ่ง ฌริกานต์อยู่ไหนคะ ยกมือหน่อยค่ะ อชิรญา สิริชัย ปาย ปลายอยู่ไหนคะ กาญจนา หนูใช่ไหม หนูคนนี้… นันท์สินี ยกมือหน่อยค่ะฟ้า ฟ้า มาไหม นิลวรรณ ใครเป็น Partner เต้อยู่ไหนคะ จุฑามาศ อภิสิทธิ์ เต่า เต่ามานะ อรสา วันวิสา วิภาภรณ์ พัชราภาณัฐสุดา โอ.เค. เดี๋ยววันนี้คงเรียนการวิเคราะห์การแปรปรวนเท่านี้ก่อน ฝากพวกเราไปดูที่สไลด์ทบทวนเนื้อหานะคะ แล้วสัปดาห์จะเป็นการเปรียบค่าเฉลี่ยภายหลัง LSD คอนเซ็ปการยอมรับสมมติฐาน กับการปฏิเสธ เราต้องทำให้จำและให้เข้าใจ ให้ขึ้นใจเลยนะคะ วันนี้มีคำถามไหม บางทีครูอาจจะเสียงดังบ้าง ดุบ้าง คืออยากให้เราได้ แต่จริง ๆ ก็ไม่ได้ดุจริงหรอก มันหน้าแก่ หน้าเหี่ยวเฉย ๆ ก็ดุหลอก ๆ ไปอย่างนั้นล่ะ โอ.เคนะคะ สวัสดี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บรรยายวิชา สถิติและการวิจัยสำหรับเทคโนโลยีสารสนเทศ</dc:title>
  <dc:creator/>
  <cp:keywords/>
  <dcterms:created xsi:type="dcterms:W3CDTF">2021-03-23T09:00:54Z</dcterms:created>
  <dcterms:modified xsi:type="dcterms:W3CDTF">2021-03-23T09:0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8 กุมภาพันธ์ 2563 เวลา 08.50 น.</vt:lpwstr>
  </property>
  <property fmtid="{D5CDD505-2E9C-101B-9397-08002B2CF9AE}" pid="3" name="subtitle">
    <vt:lpwstr/>
  </property>
</Properties>
</file>